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3"/>
        <w:gridCol w:w="149"/>
        <w:gridCol w:w="12"/>
        <w:gridCol w:w="142"/>
        <w:gridCol w:w="91"/>
        <w:gridCol w:w="13"/>
        <w:gridCol w:w="154"/>
        <w:gridCol w:w="141"/>
        <w:gridCol w:w="146"/>
        <w:gridCol w:w="412"/>
        <w:gridCol w:w="2018"/>
        <w:gridCol w:w="245"/>
        <w:gridCol w:w="137"/>
        <w:gridCol w:w="52"/>
        <w:gridCol w:w="840"/>
        <w:gridCol w:w="121"/>
        <w:gridCol w:w="996"/>
        <w:gridCol w:w="391"/>
        <w:gridCol w:w="71"/>
        <w:gridCol w:w="12"/>
        <w:gridCol w:w="2342"/>
      </w:tblGrid>
      <w:tr w:rsidR="001626A9" w14:paraId="67E595BD" w14:textId="77777777">
        <w:trPr>
          <w:trHeight w:hRule="exact"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D40A4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Participant details</w:t>
            </w:r>
          </w:p>
        </w:tc>
      </w:tr>
      <w:tr w:rsidR="001626A9" w14:paraId="521DE885" w14:textId="77777777">
        <w:trPr>
          <w:trHeight w:val="340"/>
        </w:trPr>
        <w:tc>
          <w:tcPr>
            <w:tcW w:w="6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DAE5C68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ull name:</w:t>
            </w:r>
          </w:p>
        </w:tc>
        <w:tc>
          <w:tcPr>
            <w:tcW w:w="1849" w:type="pct"/>
            <w:gridSpan w:val="12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551BFF6F" w14:textId="77777777" w:rsidR="001626A9" w:rsidRDefault="001626A9">
            <w:pPr>
              <w:spacing w:before="60" w:after="0" w:line="216" w:lineRule="auto"/>
              <w:rPr>
                <w:rFonts w:ascii="Arial" w:eastAsiaTheme="minorHAnsi" w:hAnsi="Arial" w:cs="Arial"/>
                <w:bCs/>
                <w:sz w:val="18"/>
                <w:szCs w:val="18"/>
              </w:rPr>
            </w:pPr>
          </w:p>
        </w:tc>
        <w:tc>
          <w:tcPr>
            <w:tcW w:w="1262" w:type="pct"/>
            <w:gridSpan w:val="6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2E2336B1" w14:textId="77777777" w:rsidR="001626A9" w:rsidRDefault="00AF3849">
            <w:pPr>
              <w:spacing w:before="60" w:after="0" w:line="216" w:lineRule="auto"/>
              <w:rPr>
                <w:rFonts w:ascii="Arial" w:eastAsiaTheme="minorHAnsi" w:hAnsi="Arial" w:cs="Arial"/>
                <w:bCs/>
                <w:sz w:val="18"/>
                <w:szCs w:val="18"/>
              </w:rPr>
            </w:pPr>
            <w:r>
              <w:rPr>
                <w:rFonts w:ascii="Arial" w:eastAsiaTheme="minorHAnsi" w:hAnsi="Arial" w:cs="Arial"/>
                <w:bCs/>
                <w:sz w:val="18"/>
                <w:szCs w:val="18"/>
              </w:rPr>
              <w:t>Participant NDIS Number: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7F5F753" w14:textId="77777777" w:rsidR="001626A9" w:rsidRDefault="001626A9">
            <w:pPr>
              <w:spacing w:before="60" w:after="0" w:line="216" w:lineRule="auto"/>
              <w:rPr>
                <w:rFonts w:ascii="Arial" w:eastAsiaTheme="minorHAnsi" w:hAnsi="Arial" w:cs="Arial"/>
                <w:bCs/>
                <w:sz w:val="18"/>
                <w:szCs w:val="18"/>
              </w:rPr>
            </w:pPr>
          </w:p>
        </w:tc>
      </w:tr>
      <w:tr w:rsidR="001626A9" w14:paraId="04BCB784" w14:textId="77777777">
        <w:trPr>
          <w:trHeight w:val="340"/>
        </w:trPr>
        <w:tc>
          <w:tcPr>
            <w:tcW w:w="799" w:type="pct"/>
            <w:gridSpan w:val="5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06E0716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birth:</w:t>
            </w:r>
          </w:p>
        </w:tc>
        <w:tc>
          <w:tcPr>
            <w:tcW w:w="4201" w:type="pct"/>
            <w:gridSpan w:val="1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7812CFD9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</w:pPr>
            <w:r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  <w:t>DD / MM / YYYY</w:t>
            </w:r>
          </w:p>
        </w:tc>
      </w:tr>
      <w:tr w:rsidR="001626A9" w14:paraId="3B8B1CFE" w14:textId="77777777">
        <w:trPr>
          <w:trHeight w:val="340"/>
        </w:trPr>
        <w:tc>
          <w:tcPr>
            <w:tcW w:w="672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56D8E3D8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bile:</w:t>
            </w:r>
          </w:p>
        </w:tc>
        <w:tc>
          <w:tcPr>
            <w:tcW w:w="2286" w:type="pct"/>
            <w:gridSpan w:val="1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59A9CBB4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26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1F8AA5B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one:</w:t>
            </w:r>
          </w:p>
        </w:tc>
        <w:tc>
          <w:tcPr>
            <w:tcW w:w="1216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BAC4977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0B98D181" w14:textId="77777777">
        <w:trPr>
          <w:trHeight w:val="340"/>
        </w:trPr>
        <w:tc>
          <w:tcPr>
            <w:tcW w:w="672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2E4100B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mail: </w:t>
            </w:r>
          </w:p>
        </w:tc>
        <w:tc>
          <w:tcPr>
            <w:tcW w:w="4328" w:type="pct"/>
            <w:gridSpan w:val="1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624852AE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71C8E6E" w14:textId="77777777">
        <w:trPr>
          <w:trHeight w:val="340"/>
        </w:trPr>
        <w:tc>
          <w:tcPr>
            <w:tcW w:w="672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00A9F1BF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4328" w:type="pct"/>
            <w:gridSpan w:val="1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2ABE27D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2F0C7D52" w14:textId="77777777">
        <w:trPr>
          <w:trHeight w:val="340"/>
        </w:trPr>
        <w:tc>
          <w:tcPr>
            <w:tcW w:w="2424" w:type="pct"/>
            <w:gridSpan w:val="1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4D910011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My advocate/representative: </w:t>
            </w:r>
            <w:r>
              <w:rPr>
                <w:rFonts w:cstheme="minorHAnsi"/>
                <w:i/>
                <w:iCs/>
                <w:sz w:val="18"/>
                <w:szCs w:val="18"/>
              </w:rPr>
              <w:t>(name &amp; number)</w:t>
            </w:r>
          </w:p>
        </w:tc>
        <w:tc>
          <w:tcPr>
            <w:tcW w:w="2576" w:type="pct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4EBC7620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8C4144C" w14:textId="77777777">
        <w:trPr>
          <w:trHeight w:val="340"/>
        </w:trPr>
        <w:tc>
          <w:tcPr>
            <w:tcW w:w="2424" w:type="pct"/>
            <w:gridSpan w:val="1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0D308883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lternative contact person: </w:t>
            </w:r>
            <w:r>
              <w:rPr>
                <w:rFonts w:cstheme="minorHAnsi"/>
                <w:i/>
                <w:iCs/>
                <w:sz w:val="18"/>
                <w:szCs w:val="18"/>
              </w:rPr>
              <w:t>(if different)</w:t>
            </w:r>
          </w:p>
        </w:tc>
        <w:tc>
          <w:tcPr>
            <w:tcW w:w="2576" w:type="pct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bottom"/>
          </w:tcPr>
          <w:p w14:paraId="19F1B547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7D9D9FD7" w14:textId="77777777">
        <w:trPr>
          <w:trHeight w:val="34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454B8798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ow Plan is managed:   Plan Managed  </w:t>
            </w:r>
            <w:sdt>
              <w:sdtPr>
                <w:rPr>
                  <w:rFonts w:ascii="Arial" w:hAnsi="Arial" w:cs="Arial"/>
                </w:rPr>
                <w:id w:val="52768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     Self-Managed  </w:t>
            </w:r>
            <w:sdt>
              <w:sdtPr>
                <w:rPr>
                  <w:rFonts w:ascii="Arial" w:hAnsi="Arial" w:cs="Arial"/>
                </w:rPr>
                <w:id w:val="204655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    NDIS Managed </w:t>
            </w:r>
            <w:sdt>
              <w:sdtPr>
                <w:rPr>
                  <w:rFonts w:ascii="Arial" w:hAnsi="Arial" w:cs="Arial"/>
                </w:rPr>
                <w:id w:val="-2057001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  <w:szCs w:val="18"/>
              </w:rPr>
              <w:t xml:space="preserve">      Other: </w:t>
            </w:r>
            <w:sdt>
              <w:sdtPr>
                <w:rPr>
                  <w:rFonts w:ascii="Arial" w:hAnsi="Arial" w:cs="Arial"/>
                </w:rPr>
                <w:id w:val="-195470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1626A9" w14:paraId="52034B8C" w14:textId="77777777">
        <w:trPr>
          <w:trHeight w:val="340"/>
        </w:trPr>
        <w:tc>
          <w:tcPr>
            <w:tcW w:w="5000" w:type="pct"/>
            <w:gridSpan w:val="21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230A0234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lan Manager: Name / Organisation:   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            Phone / Email: </w:t>
            </w:r>
          </w:p>
        </w:tc>
      </w:tr>
      <w:tr w:rsidR="001626A9" w14:paraId="458518B0" w14:textId="77777777">
        <w:trPr>
          <w:trHeight w:val="57"/>
        </w:trPr>
        <w:tc>
          <w:tcPr>
            <w:tcW w:w="5000" w:type="pct"/>
            <w:gridSpan w:val="21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761EB6" w14:textId="77777777" w:rsidR="001626A9" w:rsidRDefault="001626A9">
            <w:pPr>
              <w:spacing w:after="0" w:line="240" w:lineRule="auto"/>
              <w:contextualSpacing/>
              <w:rPr>
                <w:rFonts w:eastAsia="Calibri" w:cstheme="minorHAnsi"/>
                <w:bCs/>
                <w:sz w:val="10"/>
                <w:szCs w:val="10"/>
                <w:lang w:eastAsia="ja-JP"/>
              </w:rPr>
            </w:pPr>
          </w:p>
        </w:tc>
      </w:tr>
      <w:tr w:rsidR="001626A9" w14:paraId="0C3A83E8" w14:textId="77777777">
        <w:trPr>
          <w:trHeight w:hRule="exact"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F959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Mode of communication</w:t>
            </w:r>
          </w:p>
        </w:tc>
      </w:tr>
      <w:tr w:rsidR="001626A9" w14:paraId="1F7F2448" w14:textId="77777777">
        <w:trPr>
          <w:trHeight w:val="340"/>
        </w:trPr>
        <w:tc>
          <w:tcPr>
            <w:tcW w:w="67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3BE31414" w14:textId="77777777" w:rsidR="001626A9" w:rsidRDefault="00AF384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nguage:</w:t>
            </w:r>
          </w:p>
        </w:tc>
        <w:tc>
          <w:tcPr>
            <w:tcW w:w="1619" w:type="pct"/>
            <w:gridSpan w:val="8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118610F8" w14:textId="77777777" w:rsidR="001626A9" w:rsidRDefault="001626A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1" w:type="pct"/>
            <w:gridSpan w:val="8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5F45BB6E" w14:textId="77777777" w:rsidR="001626A9" w:rsidRDefault="00AF384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ferred Language spoken:</w:t>
            </w:r>
          </w:p>
        </w:tc>
        <w:tc>
          <w:tcPr>
            <w:tcW w:w="1222" w:type="pct"/>
            <w:gridSpan w:val="2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13453CA" w14:textId="77777777" w:rsidR="001626A9" w:rsidRDefault="001626A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197736DD" w14:textId="77777777">
        <w:trPr>
          <w:trHeight w:val="340"/>
        </w:trPr>
        <w:tc>
          <w:tcPr>
            <w:tcW w:w="1035" w:type="pct"/>
            <w:gridSpan w:val="9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B9FA4F6" w14:textId="77777777" w:rsidR="001626A9" w:rsidRDefault="00AF384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rpreter required:</w:t>
            </w:r>
          </w:p>
        </w:tc>
        <w:tc>
          <w:tcPr>
            <w:tcW w:w="3965" w:type="pct"/>
            <w:gridSpan w:val="1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66886428" w14:textId="77777777" w:rsidR="001626A9" w:rsidRDefault="00A843DB">
            <w:pPr>
              <w:spacing w:after="0" w:line="240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1598399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Theme="minorHAnsi" w:hAnsi="Arial" w:cs="Arial"/>
                <w:sz w:val="18"/>
                <w:szCs w:val="18"/>
              </w:rPr>
              <w:t xml:space="preserve">  Yes      </w:t>
            </w: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58075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Theme="minorHAnsi" w:hAnsi="Arial" w:cs="Arial"/>
                <w:sz w:val="18"/>
                <w:szCs w:val="18"/>
              </w:rPr>
              <w:t xml:space="preserve">  No</w:t>
            </w:r>
          </w:p>
        </w:tc>
      </w:tr>
      <w:tr w:rsidR="001626A9" w14:paraId="44342DD8" w14:textId="77777777">
        <w:trPr>
          <w:trHeight w:val="340"/>
        </w:trPr>
        <w:tc>
          <w:tcPr>
            <w:tcW w:w="2424" w:type="pct"/>
            <w:gridSpan w:val="1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0D807815" w14:textId="77777777" w:rsidR="001626A9" w:rsidRDefault="00AF384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>Preferred method of communication:</w:t>
            </w:r>
          </w:p>
        </w:tc>
        <w:tc>
          <w:tcPr>
            <w:tcW w:w="2576" w:type="pct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48B6F29" w14:textId="77777777" w:rsidR="001626A9" w:rsidRDefault="001626A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40427FDE" w14:textId="77777777">
        <w:trPr>
          <w:trHeight w:val="340"/>
        </w:trPr>
        <w:tc>
          <w:tcPr>
            <w:tcW w:w="1249" w:type="pct"/>
            <w:gridSpan w:val="10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20CF88EB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163868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face to face</w:t>
            </w:r>
          </w:p>
        </w:tc>
        <w:tc>
          <w:tcPr>
            <w:tcW w:w="1272" w:type="pct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54C463DB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8916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phone call</w:t>
            </w:r>
          </w:p>
        </w:tc>
        <w:tc>
          <w:tcPr>
            <w:tcW w:w="1256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0D37A326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2042047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text message</w:t>
            </w:r>
          </w:p>
        </w:tc>
        <w:tc>
          <w:tcPr>
            <w:tcW w:w="1222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2A7AB36F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210209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email</w:t>
            </w:r>
          </w:p>
        </w:tc>
      </w:tr>
      <w:tr w:rsidR="001626A9" w14:paraId="200245C1" w14:textId="77777777">
        <w:trPr>
          <w:trHeight w:val="340"/>
        </w:trPr>
        <w:tc>
          <w:tcPr>
            <w:tcW w:w="1249" w:type="pct"/>
            <w:gridSpan w:val="10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5230399F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149624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letter</w:t>
            </w:r>
          </w:p>
        </w:tc>
        <w:tc>
          <w:tcPr>
            <w:tcW w:w="1272" w:type="pct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1F1F57AA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111020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visual (images/videos)</w:t>
            </w:r>
          </w:p>
        </w:tc>
        <w:tc>
          <w:tcPr>
            <w:tcW w:w="2479" w:type="pct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bottom"/>
          </w:tcPr>
          <w:p w14:paraId="1072D281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132219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contact with my advocate/representative</w:t>
            </w:r>
          </w:p>
        </w:tc>
      </w:tr>
      <w:tr w:rsidR="001626A9" w14:paraId="7224F08C" w14:textId="77777777">
        <w:trPr>
          <w:trHeight w:val="5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123ABB02" w14:textId="77777777" w:rsidR="001626A9" w:rsidRDefault="001626A9">
            <w:pPr>
              <w:spacing w:after="0" w:line="240" w:lineRule="auto"/>
              <w:contextualSpacing/>
              <w:rPr>
                <w:rFonts w:eastAsia="Calibri" w:cstheme="minorHAnsi"/>
                <w:bCs/>
                <w:sz w:val="10"/>
                <w:szCs w:val="10"/>
                <w:lang w:eastAsia="ja-JP"/>
              </w:rPr>
            </w:pPr>
          </w:p>
        </w:tc>
      </w:tr>
      <w:tr w:rsidR="001626A9" w14:paraId="762D32BB" w14:textId="77777777">
        <w:trPr>
          <w:trHeight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2D3D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Engagement preferences</w:t>
            </w:r>
          </w:p>
        </w:tc>
      </w:tr>
      <w:tr w:rsidR="001626A9" w14:paraId="19F6EB3B" w14:textId="77777777">
        <w:trPr>
          <w:trHeight w:val="397"/>
        </w:trPr>
        <w:tc>
          <w:tcPr>
            <w:tcW w:w="1249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F002B44" w14:textId="77777777" w:rsidR="001626A9" w:rsidRDefault="001626A9">
            <w:pPr>
              <w:spacing w:before="60" w:after="0" w:line="21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488A8F2" w14:textId="77777777" w:rsidR="001626A9" w:rsidRDefault="00AF3849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ith who</w:t>
            </w:r>
          </w:p>
        </w:tc>
        <w:tc>
          <w:tcPr>
            <w:tcW w:w="1246" w:type="pct"/>
            <w:gridSpan w:val="5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9C60C35" w14:textId="77777777" w:rsidR="001626A9" w:rsidRDefault="00AF3849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</w:t>
            </w:r>
          </w:p>
          <w:p w14:paraId="0DCEFAE3" w14:textId="77777777" w:rsidR="001626A9" w:rsidRDefault="00AF3849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(mode of engagement)</w:t>
            </w:r>
          </w:p>
        </w:tc>
        <w:tc>
          <w:tcPr>
            <w:tcW w:w="1258" w:type="pct"/>
            <w:gridSpan w:val="3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7BA1B1" w14:textId="77777777" w:rsidR="001626A9" w:rsidRDefault="00AF3849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often</w:t>
            </w:r>
          </w:p>
        </w:tc>
      </w:tr>
      <w:tr w:rsidR="001626A9" w14:paraId="4EDE41BE" w14:textId="77777777">
        <w:trPr>
          <w:trHeight w:val="340"/>
        </w:trPr>
        <w:tc>
          <w:tcPr>
            <w:tcW w:w="1249" w:type="pct"/>
            <w:gridSpan w:val="10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30AAE770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115572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family</w:t>
            </w:r>
          </w:p>
        </w:tc>
        <w:tc>
          <w:tcPr>
            <w:tcW w:w="1246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277D8596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6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157A936D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1A767E76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29E287C2" w14:textId="77777777">
        <w:trPr>
          <w:trHeight w:val="340"/>
        </w:trPr>
        <w:tc>
          <w:tcPr>
            <w:tcW w:w="1249" w:type="pct"/>
            <w:gridSpan w:val="10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3F8CFDCD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211655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friends</w:t>
            </w:r>
          </w:p>
        </w:tc>
        <w:tc>
          <w:tcPr>
            <w:tcW w:w="1246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1EF16AE8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6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2E9EFA0F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23EBD8A2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4992A60D" w14:textId="77777777">
        <w:trPr>
          <w:trHeight w:val="340"/>
        </w:trPr>
        <w:tc>
          <w:tcPr>
            <w:tcW w:w="1249" w:type="pct"/>
            <w:gridSpan w:val="10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727EED33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65368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community</w:t>
            </w:r>
          </w:p>
        </w:tc>
        <w:tc>
          <w:tcPr>
            <w:tcW w:w="1246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0A5EA18F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6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6B68B14E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8" w:type="pct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bottom"/>
          </w:tcPr>
          <w:p w14:paraId="2A66ECAE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077C5575" w14:textId="77777777">
        <w:trPr>
          <w:trHeight w:val="5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19F92E92" w14:textId="77777777" w:rsidR="001626A9" w:rsidRDefault="001626A9">
            <w:pPr>
              <w:spacing w:after="0" w:line="240" w:lineRule="auto"/>
              <w:contextualSpacing/>
              <w:rPr>
                <w:rFonts w:eastAsia="Calibri" w:cstheme="minorHAnsi"/>
                <w:bCs/>
                <w:sz w:val="10"/>
                <w:szCs w:val="10"/>
                <w:lang w:eastAsia="ja-JP"/>
              </w:rPr>
            </w:pPr>
          </w:p>
        </w:tc>
      </w:tr>
      <w:tr w:rsidR="001626A9" w14:paraId="0A12E68E" w14:textId="77777777">
        <w:trPr>
          <w:trHeight w:hRule="exact"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28BE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Diversity and cultural background</w:t>
            </w:r>
          </w:p>
        </w:tc>
      </w:tr>
      <w:tr w:rsidR="001626A9" w14:paraId="0630098D" w14:textId="77777777">
        <w:trPr>
          <w:trHeight w:val="397"/>
        </w:trPr>
        <w:tc>
          <w:tcPr>
            <w:tcW w:w="886" w:type="pct"/>
            <w:gridSpan w:val="7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12238DC9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ry of Birth:</w:t>
            </w:r>
          </w:p>
        </w:tc>
        <w:tc>
          <w:tcPr>
            <w:tcW w:w="4114" w:type="pct"/>
            <w:gridSpan w:val="14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79031455" w14:textId="77777777" w:rsidR="001626A9" w:rsidRDefault="001626A9">
            <w:pPr>
              <w:spacing w:before="60" w:after="0" w:line="216" w:lineRule="auto"/>
              <w:rPr>
                <w:rFonts w:ascii="Arial" w:eastAsiaTheme="minorHAnsi" w:hAnsi="Arial" w:cs="Arial"/>
                <w:bCs/>
                <w:sz w:val="18"/>
                <w:szCs w:val="18"/>
              </w:rPr>
            </w:pPr>
          </w:p>
        </w:tc>
      </w:tr>
      <w:tr w:rsidR="001626A9" w14:paraId="3B8EBDA8" w14:textId="77777777">
        <w:trPr>
          <w:trHeight w:val="340"/>
        </w:trPr>
        <w:tc>
          <w:tcPr>
            <w:tcW w:w="1249" w:type="pct"/>
            <w:gridSpan w:val="10"/>
            <w:tcBorders>
              <w:left w:val="single" w:sz="4" w:space="0" w:color="auto"/>
            </w:tcBorders>
            <w:vAlign w:val="bottom"/>
          </w:tcPr>
          <w:p w14:paraId="7BEB25AF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203021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Aboriginal</w:t>
            </w:r>
          </w:p>
        </w:tc>
        <w:tc>
          <w:tcPr>
            <w:tcW w:w="1272" w:type="pct"/>
            <w:gridSpan w:val="4"/>
            <w:vAlign w:val="bottom"/>
          </w:tcPr>
          <w:p w14:paraId="0711A503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51268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Torres Strait Islander</w:t>
            </w:r>
          </w:p>
        </w:tc>
        <w:tc>
          <w:tcPr>
            <w:tcW w:w="1256" w:type="pct"/>
            <w:gridSpan w:val="5"/>
            <w:vAlign w:val="bottom"/>
          </w:tcPr>
          <w:p w14:paraId="4AF41013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139134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Neither</w:t>
            </w:r>
          </w:p>
        </w:tc>
        <w:tc>
          <w:tcPr>
            <w:tcW w:w="1222" w:type="pct"/>
            <w:gridSpan w:val="2"/>
            <w:tcBorders>
              <w:right w:val="single" w:sz="4" w:space="0" w:color="auto"/>
            </w:tcBorders>
            <w:vAlign w:val="bottom"/>
          </w:tcPr>
          <w:p w14:paraId="10197449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521129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Both</w:t>
            </w:r>
          </w:p>
        </w:tc>
      </w:tr>
      <w:tr w:rsidR="001626A9" w14:paraId="70E2B8E1" w14:textId="77777777">
        <w:trPr>
          <w:trHeight w:val="340"/>
        </w:trPr>
        <w:tc>
          <w:tcPr>
            <w:tcW w:w="1249" w:type="pct"/>
            <w:gridSpan w:val="10"/>
            <w:tcBorders>
              <w:left w:val="single" w:sz="4" w:space="0" w:color="auto"/>
            </w:tcBorders>
            <w:vAlign w:val="bottom"/>
          </w:tcPr>
          <w:p w14:paraId="6E0EA527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74187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Refugee</w:t>
            </w:r>
          </w:p>
        </w:tc>
        <w:tc>
          <w:tcPr>
            <w:tcW w:w="1272" w:type="pct"/>
            <w:gridSpan w:val="4"/>
            <w:vAlign w:val="bottom"/>
          </w:tcPr>
          <w:p w14:paraId="42E2C22D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55909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Asylum Seeker</w:t>
            </w:r>
          </w:p>
        </w:tc>
        <w:tc>
          <w:tcPr>
            <w:tcW w:w="1256" w:type="pct"/>
            <w:gridSpan w:val="5"/>
            <w:vAlign w:val="bottom"/>
          </w:tcPr>
          <w:p w14:paraId="10401FAD" w14:textId="77777777" w:rsidR="001626A9" w:rsidRDefault="00A843DB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eastAsia="Calibri" w:hAnsi="Arial" w:cs="Arial"/>
                  <w:bCs/>
                  <w:sz w:val="18"/>
                  <w:szCs w:val="18"/>
                  <w:lang w:eastAsia="ja-JP"/>
                </w:rPr>
                <w:id w:val="-218593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849">
                  <w:rPr>
                    <w:rFonts w:ascii="Segoe UI Symbol" w:eastAsia="MS Gothic" w:hAnsi="Segoe UI Symbol" w:cs="Segoe UI Symbol"/>
                    <w:bCs/>
                    <w:sz w:val="18"/>
                    <w:szCs w:val="18"/>
                    <w:lang w:eastAsia="ja-JP"/>
                  </w:rPr>
                  <w:t>☐</w:t>
                </w:r>
              </w:sdtContent>
            </w:sdt>
            <w:r w:rsidR="00AF3849"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  Neither</w:t>
            </w:r>
          </w:p>
        </w:tc>
        <w:tc>
          <w:tcPr>
            <w:tcW w:w="1222" w:type="pct"/>
            <w:gridSpan w:val="2"/>
            <w:tcBorders>
              <w:right w:val="single" w:sz="4" w:space="0" w:color="auto"/>
            </w:tcBorders>
            <w:vAlign w:val="bottom"/>
          </w:tcPr>
          <w:p w14:paraId="070BF5D6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A8F1699" w14:textId="77777777">
        <w:trPr>
          <w:trHeight w:val="340"/>
        </w:trPr>
        <w:tc>
          <w:tcPr>
            <w:tcW w:w="752" w:type="pct"/>
            <w:gridSpan w:val="4"/>
            <w:tcBorders>
              <w:left w:val="single" w:sz="4" w:space="0" w:color="auto"/>
            </w:tcBorders>
            <w:vAlign w:val="bottom"/>
          </w:tcPr>
          <w:p w14:paraId="44DB7B09" w14:textId="77777777" w:rsidR="001626A9" w:rsidRDefault="00AF384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 xml:space="preserve">Religion: </w:t>
            </w:r>
          </w:p>
        </w:tc>
        <w:tc>
          <w:tcPr>
            <w:tcW w:w="4248" w:type="pct"/>
            <w:gridSpan w:val="17"/>
            <w:tcBorders>
              <w:right w:val="single" w:sz="4" w:space="0" w:color="auto"/>
            </w:tcBorders>
            <w:vAlign w:val="bottom"/>
          </w:tcPr>
          <w:p w14:paraId="330BE64E" w14:textId="77777777" w:rsidR="001626A9" w:rsidRDefault="001626A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03D41182" w14:textId="77777777">
        <w:trPr>
          <w:trHeight w:val="57"/>
        </w:trPr>
        <w:tc>
          <w:tcPr>
            <w:tcW w:w="5000" w:type="pct"/>
            <w:gridSpan w:val="2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62EABD" w14:textId="77777777" w:rsidR="001626A9" w:rsidRDefault="001626A9">
            <w:pPr>
              <w:spacing w:after="0" w:line="240" w:lineRule="auto"/>
              <w:contextualSpacing/>
              <w:rPr>
                <w:rFonts w:eastAsia="Calibri" w:cstheme="minorHAnsi"/>
                <w:bCs/>
                <w:sz w:val="10"/>
                <w:szCs w:val="10"/>
                <w:lang w:eastAsia="ja-JP"/>
              </w:rPr>
            </w:pPr>
          </w:p>
        </w:tc>
      </w:tr>
      <w:tr w:rsidR="001626A9" w14:paraId="7ACF7BAF" w14:textId="77777777">
        <w:trPr>
          <w:trHeight w:val="22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B04838" w14:textId="77777777" w:rsidR="001626A9" w:rsidRDefault="00AF3849">
            <w:pPr>
              <w:pStyle w:val="NoSpacing"/>
              <w:rPr>
                <w:rFonts w:ascii="Arial" w:eastAsia="Calibri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ype of disability: </w:t>
            </w:r>
          </w:p>
        </w:tc>
      </w:tr>
      <w:tr w:rsidR="001626A9" w14:paraId="7E542143" w14:textId="77777777">
        <w:trPr>
          <w:trHeight w:hRule="exact" w:val="68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E5C9" w14:textId="77777777" w:rsidR="001626A9" w:rsidRDefault="00AF3849">
            <w:pPr>
              <w:tabs>
                <w:tab w:val="left" w:pos="5835"/>
              </w:tabs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ab/>
            </w:r>
          </w:p>
          <w:p w14:paraId="2A23F137" w14:textId="77777777" w:rsidR="001626A9" w:rsidRDefault="001626A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  <w:p w14:paraId="3FE9905D" w14:textId="77777777" w:rsidR="001626A9" w:rsidRDefault="001626A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4B35FC59" w14:textId="77777777">
        <w:trPr>
          <w:trHeight w:val="22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D139A" w14:textId="77777777" w:rsidR="001626A9" w:rsidRDefault="00AF3849">
            <w:pPr>
              <w:pStyle w:val="NoSpacing"/>
              <w:rPr>
                <w:rFonts w:ascii="Arial" w:eastAsia="Calibri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>Current health status:</w:t>
            </w:r>
          </w:p>
        </w:tc>
      </w:tr>
      <w:tr w:rsidR="001626A9" w14:paraId="446B952B" w14:textId="77777777">
        <w:trPr>
          <w:trHeight w:hRule="exact" w:val="68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B07B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416549D5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65CE40A0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34922892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/>
                <w:bCs/>
                <w:sz w:val="18"/>
                <w:szCs w:val="18"/>
                <w:lang w:eastAsia="ja-JP"/>
              </w:rPr>
            </w:pPr>
          </w:p>
          <w:p w14:paraId="662B38D6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233054BE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102FBF30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12C656D4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5DFDB3F1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68ED15D7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  <w:p w14:paraId="6A6BCB85" w14:textId="77777777" w:rsidR="001626A9" w:rsidRDefault="001626A9">
            <w:pPr>
              <w:spacing w:before="60" w:after="0" w:line="216" w:lineRule="auto"/>
              <w:rPr>
                <w:rFonts w:eastAsia="Calibri" w:cstheme="minorHAnsi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1D518CD6" w14:textId="77777777">
        <w:trPr>
          <w:trHeight w:val="22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466304" w14:textId="77777777" w:rsidR="001626A9" w:rsidRDefault="00AF3849">
            <w:pPr>
              <w:pStyle w:val="NoSpacing"/>
              <w:rPr>
                <w:rFonts w:ascii="Arial" w:eastAsia="Calibri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ummary of the Participants strengths, goals, concerns </w:t>
            </w:r>
          </w:p>
        </w:tc>
      </w:tr>
      <w:tr w:rsidR="001626A9" w14:paraId="4FFC105B" w14:textId="77777777">
        <w:trPr>
          <w:trHeight w:hRule="exact" w:val="1418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94B54C" w14:textId="77777777" w:rsidR="001626A9" w:rsidRDefault="001626A9">
            <w:pPr>
              <w:spacing w:before="60" w:after="0" w:line="216" w:lineRule="auto"/>
              <w:rPr>
                <w:rFonts w:ascii="Arial" w:eastAsia="Calibri" w:hAnsi="Arial" w:cs="Arial"/>
                <w:bCs/>
                <w:sz w:val="20"/>
                <w:szCs w:val="20"/>
                <w:lang w:eastAsia="ja-JP"/>
              </w:rPr>
            </w:pPr>
          </w:p>
        </w:tc>
      </w:tr>
      <w:tr w:rsidR="001626A9" w14:paraId="38141809" w14:textId="77777777">
        <w:trPr>
          <w:trHeight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C548B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lastRenderedPageBreak/>
              <w:t>Provider details (referral to/from)</w:t>
            </w:r>
          </w:p>
        </w:tc>
      </w:tr>
      <w:tr w:rsidR="001626A9" w14:paraId="35257042" w14:textId="77777777">
        <w:trPr>
          <w:trHeight w:val="369"/>
        </w:trPr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75EAEC4E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:</w:t>
            </w:r>
          </w:p>
        </w:tc>
        <w:tc>
          <w:tcPr>
            <w:tcW w:w="4406" w:type="pct"/>
            <w:gridSpan w:val="20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507860C6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3ED0D92E" w14:textId="77777777">
        <w:trPr>
          <w:trHeight w:val="369"/>
        </w:trPr>
        <w:tc>
          <w:tcPr>
            <w:tcW w:w="594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78507621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hone:</w:t>
            </w:r>
          </w:p>
        </w:tc>
        <w:tc>
          <w:tcPr>
            <w:tcW w:w="1928" w:type="pct"/>
            <w:gridSpan w:val="1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41D0CE3E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9" w:type="pct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0284FCEA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mail: </w:t>
            </w:r>
          </w:p>
        </w:tc>
        <w:tc>
          <w:tcPr>
            <w:tcW w:w="1980" w:type="pct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42E74F0F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7E8FE85A" w14:textId="77777777">
        <w:trPr>
          <w:trHeight w:val="369"/>
        </w:trPr>
        <w:tc>
          <w:tcPr>
            <w:tcW w:w="594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14:paraId="6D288550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ress:</w:t>
            </w:r>
          </w:p>
        </w:tc>
        <w:tc>
          <w:tcPr>
            <w:tcW w:w="4406" w:type="pct"/>
            <w:gridSpan w:val="2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auto"/>
            </w:tcBorders>
            <w:vAlign w:val="bottom"/>
          </w:tcPr>
          <w:p w14:paraId="468F3277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133E3223" w14:textId="77777777">
        <w:trPr>
          <w:trHeight w:val="397"/>
        </w:trPr>
        <w:tc>
          <w:tcPr>
            <w:tcW w:w="799" w:type="pct"/>
            <w:gridSpan w:val="5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71D1BED3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tal address:</w:t>
            </w:r>
          </w:p>
        </w:tc>
        <w:tc>
          <w:tcPr>
            <w:tcW w:w="4201" w:type="pct"/>
            <w:gridSpan w:val="1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bottom"/>
          </w:tcPr>
          <w:p w14:paraId="1692A7DB" w14:textId="77777777" w:rsidR="001626A9" w:rsidRDefault="001626A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E897DE0" w14:textId="77777777">
        <w:trPr>
          <w:trHeight w:val="57"/>
        </w:trPr>
        <w:tc>
          <w:tcPr>
            <w:tcW w:w="5000" w:type="pct"/>
            <w:gridSpan w:val="21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161752" w14:textId="77777777" w:rsidR="001626A9" w:rsidRDefault="001626A9">
            <w:pPr>
              <w:spacing w:after="0" w:line="240" w:lineRule="auto"/>
              <w:contextualSpacing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72A4B360" w14:textId="77777777">
        <w:trPr>
          <w:trHeight w:val="39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F974" w14:textId="77777777" w:rsidR="001626A9" w:rsidRDefault="00AF3849">
            <w:pPr>
              <w:spacing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Referral details</w:t>
            </w:r>
          </w:p>
        </w:tc>
      </w:tr>
      <w:tr w:rsidR="001626A9" w14:paraId="4A198EBB" w14:textId="77777777">
        <w:trPr>
          <w:trHeight w:val="340"/>
        </w:trPr>
        <w:tc>
          <w:tcPr>
            <w:tcW w:w="9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33825AB8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referral:</w:t>
            </w:r>
          </w:p>
        </w:tc>
        <w:tc>
          <w:tcPr>
            <w:tcW w:w="4041" w:type="pct"/>
            <w:gridSpan w:val="13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auto"/>
            </w:tcBorders>
            <w:vAlign w:val="bottom"/>
          </w:tcPr>
          <w:p w14:paraId="2ADF0D9A" w14:textId="77777777" w:rsidR="001626A9" w:rsidRDefault="00AF3849">
            <w:pPr>
              <w:spacing w:before="60" w:after="0" w:line="216" w:lineRule="auto"/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</w:pPr>
            <w:r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  <w:t>DD / MM / YYYY</w:t>
            </w:r>
          </w:p>
        </w:tc>
      </w:tr>
      <w:tr w:rsidR="001626A9" w14:paraId="0AC71ECA" w14:textId="77777777">
        <w:trPr>
          <w:trHeight w:val="5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vAlign w:val="bottom"/>
          </w:tcPr>
          <w:p w14:paraId="51858834" w14:textId="77777777" w:rsidR="001626A9" w:rsidRDefault="001626A9">
            <w:pPr>
              <w:spacing w:after="0" w:line="240" w:lineRule="auto"/>
              <w:contextualSpacing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37524A59" w14:textId="77777777">
        <w:trPr>
          <w:trHeight w:hRule="exact" w:val="34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4F471" w14:textId="77777777" w:rsidR="001626A9" w:rsidRDefault="00AF3849">
            <w:pPr>
              <w:spacing w:before="60" w:after="0" w:line="216" w:lineRule="auto"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>Type of Support Required:</w:t>
            </w:r>
          </w:p>
        </w:tc>
      </w:tr>
      <w:tr w:rsidR="001626A9" w14:paraId="5D57EFE3" w14:textId="77777777">
        <w:trPr>
          <w:trHeight w:val="1701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B141E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Assistance with personal activities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1666059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lang w:eastAsia="en-AU"/>
              </w:rPr>
              <w:t xml:space="preserve">   </w:t>
            </w:r>
            <w:r>
              <w:rPr>
                <w:rFonts w:ascii="Arial" w:eastAsia="Times New Roman" w:hAnsi="Arial" w:cs="Arial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Personal activities (High intensity)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41436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</w:p>
          <w:p w14:paraId="3D3FB04B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>Household tasks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84470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                   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Assistive technology and Equipment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42812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</w:p>
          <w:p w14:paraId="4F5B0E94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Community access  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162260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 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>Specialized Disability Accommodation (SDA</w:t>
            </w:r>
            <w:r>
              <w:rPr>
                <w:rFonts w:ascii="Arial" w:eastAsia="Times New Roman" w:hAnsi="Arial" w:cs="Arial"/>
                <w:lang w:eastAsia="en-AU"/>
              </w:rPr>
              <w:t xml:space="preserve">)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841782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</w:p>
          <w:p w14:paraId="734B1BBB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Assist-life stage, Transition 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136481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 xml:space="preserve">            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>Support Independent Living (SIL</w:t>
            </w:r>
            <w:r>
              <w:rPr>
                <w:rFonts w:ascii="Arial" w:eastAsia="Times New Roman" w:hAnsi="Arial" w:cs="Arial"/>
                <w:lang w:eastAsia="en-AU"/>
              </w:rPr>
              <w:t xml:space="preserve">)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151811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</w:p>
          <w:p w14:paraId="2373B837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Self-Directed services and supports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9906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            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Respite ONLY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158126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   </w:t>
            </w:r>
          </w:p>
          <w:p w14:paraId="296EE362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Group/centre activities 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28624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Community Nursing 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17361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   </w:t>
            </w:r>
          </w:p>
          <w:p w14:paraId="1E15F26E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Development-life skills  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206707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                  </w:t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Support Coordination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78401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</w:p>
          <w:p w14:paraId="4B0238E8" w14:textId="77777777" w:rsidR="001626A9" w:rsidRDefault="00AF3849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 xml:space="preserve">Daily tasks / shared living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104763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  <w:t xml:space="preserve">Specialist Support Coordination  </w:t>
            </w:r>
            <w:sdt>
              <w:sdtPr>
                <w:rPr>
                  <w:rFonts w:ascii="Arial" w:eastAsia="Times New Roman" w:hAnsi="Arial" w:cs="Arial"/>
                  <w:lang w:eastAsia="en-AU"/>
                </w:rPr>
                <w:id w:val="-144892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  <w:lang w:eastAsia="en-AU"/>
                  </w:rPr>
                  <w:t>☐</w:t>
                </w:r>
              </w:sdtContent>
            </w:sdt>
          </w:p>
          <w:p w14:paraId="2F4DF90B" w14:textId="77777777" w:rsidR="001626A9" w:rsidRDefault="00AF3849">
            <w:pPr>
              <w:spacing w:before="60" w:after="0" w:line="240" w:lineRule="auto"/>
              <w:ind w:left="720"/>
              <w:rPr>
                <w:rFonts w:ascii="Arial" w:eastAsia="Times New Roman" w:hAnsi="Arial" w:cs="Arial"/>
                <w:sz w:val="18"/>
                <w:szCs w:val="18"/>
                <w:lang w:eastAsia="en-AU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  <w:r>
              <w:rPr>
                <w:rFonts w:ascii="Arial" w:eastAsia="Times New Roman" w:hAnsi="Arial" w:cs="Arial"/>
                <w:sz w:val="18"/>
                <w:szCs w:val="18"/>
                <w:lang w:eastAsia="en-AU"/>
              </w:rPr>
              <w:tab/>
            </w:r>
          </w:p>
        </w:tc>
      </w:tr>
      <w:tr w:rsidR="001626A9" w14:paraId="7B287A1C" w14:textId="77777777">
        <w:trPr>
          <w:trHeight w:val="34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CFF4" w14:textId="77777777" w:rsidR="001626A9" w:rsidRDefault="00AF3849">
            <w:pPr>
              <w:spacing w:before="60" w:after="0" w:line="240" w:lineRule="auto"/>
              <w:rPr>
                <w:rFonts w:eastAsia="Calibri" w:cstheme="minorHAnsi"/>
                <w:bCs/>
                <w:sz w:val="10"/>
                <w:szCs w:val="10"/>
                <w:lang w:eastAsia="ja-JP"/>
              </w:rPr>
            </w:pPr>
            <w:r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  <w:t>Summary of the referral reasons</w:t>
            </w:r>
          </w:p>
        </w:tc>
      </w:tr>
      <w:tr w:rsidR="001626A9" w14:paraId="18EDC535" w14:textId="77777777">
        <w:trPr>
          <w:trHeight w:hRule="exact" w:val="1701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18665" w14:textId="77777777" w:rsidR="001626A9" w:rsidRDefault="001626A9">
            <w:pPr>
              <w:spacing w:after="0" w:line="240" w:lineRule="auto"/>
              <w:contextualSpacing/>
              <w:rPr>
                <w:rFonts w:ascii="Arial" w:eastAsia="Calibri" w:hAnsi="Arial" w:cs="Arial"/>
                <w:bCs/>
                <w:sz w:val="18"/>
                <w:szCs w:val="18"/>
                <w:lang w:eastAsia="ja-JP"/>
              </w:rPr>
            </w:pPr>
          </w:p>
        </w:tc>
      </w:tr>
      <w:tr w:rsidR="001626A9" w14:paraId="1CB91ABC" w14:textId="77777777">
        <w:trPr>
          <w:trHeight w:val="510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4709" w14:textId="77777777" w:rsidR="001626A9" w:rsidRDefault="00AF3849">
            <w:pPr>
              <w:spacing w:before="120" w:after="60" w:line="240" w:lineRule="auto"/>
              <w:rPr>
                <w:rFonts w:cstheme="minorHAnsi"/>
                <w:b/>
                <w:bCs/>
                <w:spacing w:val="60"/>
                <w:sz w:val="28"/>
                <w:szCs w:val="28"/>
              </w:rPr>
            </w:pPr>
            <w:r>
              <w:rPr>
                <w:rFonts w:cstheme="minorHAnsi"/>
                <w:b/>
                <w:bCs/>
                <w:spacing w:val="60"/>
                <w:sz w:val="28"/>
                <w:szCs w:val="28"/>
              </w:rPr>
              <w:t>Sign off</w:t>
            </w:r>
          </w:p>
        </w:tc>
      </w:tr>
      <w:tr w:rsidR="001626A9" w14:paraId="317C728F" w14:textId="77777777">
        <w:trPr>
          <w:trHeight w:val="454"/>
        </w:trPr>
        <w:tc>
          <w:tcPr>
            <w:tcW w:w="806" w:type="pct"/>
            <w:gridSpan w:val="6"/>
            <w:tcBorders>
              <w:top w:val="single" w:sz="4" w:space="0" w:color="auto"/>
              <w:left w:val="single" w:sz="4" w:space="0" w:color="auto"/>
            </w:tcBorders>
          </w:tcPr>
          <w:p w14:paraId="04435885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rticipant:</w:t>
            </w:r>
          </w:p>
        </w:tc>
        <w:tc>
          <w:tcPr>
            <w:tcW w:w="2152" w:type="pct"/>
            <w:gridSpan w:val="9"/>
            <w:tcBorders>
              <w:top w:val="single" w:sz="4" w:space="0" w:color="auto"/>
            </w:tcBorders>
          </w:tcPr>
          <w:p w14:paraId="26A79EF7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0" w:type="pct"/>
            <w:gridSpan w:val="2"/>
            <w:vMerge w:val="restart"/>
            <w:tcBorders>
              <w:top w:val="single" w:sz="4" w:space="0" w:color="auto"/>
            </w:tcBorders>
          </w:tcPr>
          <w:p w14:paraId="078A2980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1462" w:type="pct"/>
            <w:gridSpan w:val="4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A66B6B7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27EF178" w14:textId="77777777">
        <w:trPr>
          <w:trHeight w:val="454"/>
        </w:trPr>
        <w:tc>
          <w:tcPr>
            <w:tcW w:w="806" w:type="pct"/>
            <w:gridSpan w:val="6"/>
            <w:tcBorders>
              <w:left w:val="single" w:sz="4" w:space="0" w:color="auto"/>
            </w:tcBorders>
          </w:tcPr>
          <w:p w14:paraId="0E4396E4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:</w:t>
            </w:r>
          </w:p>
          <w:p w14:paraId="5200727B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2" w:type="pct"/>
            <w:gridSpan w:val="9"/>
          </w:tcPr>
          <w:p w14:paraId="7634C7B9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  <w:t>DD / MM / YYYY</w:t>
            </w:r>
          </w:p>
        </w:tc>
        <w:tc>
          <w:tcPr>
            <w:tcW w:w="580" w:type="pct"/>
            <w:gridSpan w:val="2"/>
            <w:vMerge/>
          </w:tcPr>
          <w:p w14:paraId="61DF0BC0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2" w:type="pct"/>
            <w:gridSpan w:val="4"/>
            <w:vMerge/>
            <w:tcBorders>
              <w:right w:val="single" w:sz="4" w:space="0" w:color="auto"/>
            </w:tcBorders>
          </w:tcPr>
          <w:p w14:paraId="44D2B538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0525C793" w14:textId="77777777">
        <w:trPr>
          <w:trHeight w:val="454"/>
        </w:trPr>
        <w:tc>
          <w:tcPr>
            <w:tcW w:w="806" w:type="pct"/>
            <w:gridSpan w:val="6"/>
            <w:tcBorders>
              <w:top w:val="single" w:sz="4" w:space="0" w:color="auto"/>
              <w:left w:val="single" w:sz="4" w:space="0" w:color="auto"/>
            </w:tcBorders>
          </w:tcPr>
          <w:p w14:paraId="3B02776A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vider:</w:t>
            </w:r>
          </w:p>
          <w:p w14:paraId="68ABE9C8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(referral to/from)</w:t>
            </w:r>
          </w:p>
        </w:tc>
        <w:tc>
          <w:tcPr>
            <w:tcW w:w="2152" w:type="pct"/>
            <w:gridSpan w:val="9"/>
            <w:tcBorders>
              <w:top w:val="single" w:sz="4" w:space="0" w:color="auto"/>
            </w:tcBorders>
          </w:tcPr>
          <w:p w14:paraId="26349A6A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0" w:type="pct"/>
            <w:gridSpan w:val="2"/>
            <w:vMerge w:val="restart"/>
            <w:tcBorders>
              <w:top w:val="single" w:sz="4" w:space="0" w:color="auto"/>
            </w:tcBorders>
          </w:tcPr>
          <w:p w14:paraId="4B14988B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1462" w:type="pct"/>
            <w:gridSpan w:val="4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02CE3A3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0C600FD3" w14:textId="77777777">
        <w:trPr>
          <w:trHeight w:val="454"/>
        </w:trPr>
        <w:tc>
          <w:tcPr>
            <w:tcW w:w="806" w:type="pct"/>
            <w:gridSpan w:val="6"/>
            <w:tcBorders>
              <w:left w:val="single" w:sz="4" w:space="0" w:color="auto"/>
            </w:tcBorders>
          </w:tcPr>
          <w:p w14:paraId="1566007C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  <w:tc>
          <w:tcPr>
            <w:tcW w:w="2152" w:type="pct"/>
            <w:gridSpan w:val="9"/>
          </w:tcPr>
          <w:p w14:paraId="052D63BA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  <w:t>DD / MM / YYYY</w:t>
            </w:r>
          </w:p>
        </w:tc>
        <w:tc>
          <w:tcPr>
            <w:tcW w:w="580" w:type="pct"/>
            <w:gridSpan w:val="2"/>
            <w:vMerge/>
          </w:tcPr>
          <w:p w14:paraId="39577F68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2" w:type="pct"/>
            <w:gridSpan w:val="4"/>
            <w:vMerge/>
            <w:tcBorders>
              <w:right w:val="single" w:sz="4" w:space="0" w:color="auto"/>
            </w:tcBorders>
          </w:tcPr>
          <w:p w14:paraId="6CBF9265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6B8EFDAF" w14:textId="77777777">
        <w:trPr>
          <w:trHeight w:val="454"/>
        </w:trPr>
        <w:tc>
          <w:tcPr>
            <w:tcW w:w="2958" w:type="pct"/>
            <w:gridSpan w:val="15"/>
            <w:tcBorders>
              <w:top w:val="single" w:sz="4" w:space="0" w:color="auto"/>
              <w:left w:val="single" w:sz="4" w:space="0" w:color="auto"/>
            </w:tcBorders>
          </w:tcPr>
          <w:p w14:paraId="5C4BD11D" w14:textId="77777777" w:rsidR="001626A9" w:rsidRDefault="00A843DB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bCs/>
                  <w:sz w:val="18"/>
                  <w:szCs w:val="18"/>
                </w:rPr>
                <w:alias w:val="Company"/>
                <w:id w:val="-407077192"/>
                <w:placeholder>
                  <w:docPart w:val="1F51105EC9734B71AF247B507359D786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AF3849">
                  <w:rPr>
                    <w:rFonts w:ascii="Arial" w:hAnsi="Arial" w:cs="Arial"/>
                    <w:b/>
                    <w:bCs/>
                    <w:sz w:val="18"/>
                    <w:szCs w:val="18"/>
                  </w:rPr>
                  <w:t>Companion Mental Health and Disability Services Pty Ltd</w:t>
                </w:r>
              </w:sdtContent>
            </w:sdt>
          </w:p>
        </w:tc>
        <w:tc>
          <w:tcPr>
            <w:tcW w:w="580" w:type="pct"/>
            <w:gridSpan w:val="2"/>
            <w:vMerge w:val="restart"/>
            <w:tcBorders>
              <w:top w:val="single" w:sz="4" w:space="0" w:color="auto"/>
            </w:tcBorders>
          </w:tcPr>
          <w:p w14:paraId="63A23FF7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1462" w:type="pct"/>
            <w:gridSpan w:val="4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27CDF4A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626A9" w14:paraId="5654D139" w14:textId="77777777">
        <w:trPr>
          <w:trHeight w:val="454"/>
        </w:trPr>
        <w:tc>
          <w:tcPr>
            <w:tcW w:w="806" w:type="pct"/>
            <w:gridSpan w:val="6"/>
            <w:tcBorders>
              <w:left w:val="single" w:sz="4" w:space="0" w:color="auto"/>
              <w:bottom w:val="single" w:sz="4" w:space="0" w:color="auto"/>
            </w:tcBorders>
          </w:tcPr>
          <w:p w14:paraId="67A720AD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:</w:t>
            </w:r>
          </w:p>
          <w:p w14:paraId="119D81AA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2" w:type="pct"/>
            <w:gridSpan w:val="9"/>
            <w:tcBorders>
              <w:bottom w:val="single" w:sz="4" w:space="0" w:color="auto"/>
            </w:tcBorders>
          </w:tcPr>
          <w:p w14:paraId="6284110D" w14:textId="77777777" w:rsidR="001626A9" w:rsidRDefault="00AF384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D9D9D9" w:themeColor="background1" w:themeShade="D9"/>
                <w:sz w:val="18"/>
                <w:szCs w:val="18"/>
              </w:rPr>
              <w:t>DD / MM / YYYY</w:t>
            </w:r>
          </w:p>
        </w:tc>
        <w:tc>
          <w:tcPr>
            <w:tcW w:w="580" w:type="pct"/>
            <w:gridSpan w:val="2"/>
            <w:vMerge/>
            <w:tcBorders>
              <w:bottom w:val="single" w:sz="4" w:space="0" w:color="auto"/>
            </w:tcBorders>
          </w:tcPr>
          <w:p w14:paraId="7F8F05B2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2" w:type="pct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CDA8609" w14:textId="77777777" w:rsidR="001626A9" w:rsidRDefault="001626A9">
            <w:pPr>
              <w:spacing w:before="120" w:after="12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EEB5C44" w14:textId="77777777" w:rsidR="001626A9" w:rsidRDefault="001626A9">
      <w:pPr>
        <w:spacing w:after="0" w:line="288" w:lineRule="auto"/>
        <w:jc w:val="both"/>
        <w:rPr>
          <w:rFonts w:cstheme="minorHAnsi"/>
          <w:sz w:val="2"/>
          <w:szCs w:val="2"/>
        </w:rPr>
      </w:pPr>
    </w:p>
    <w:sectPr w:rsidR="001626A9">
      <w:headerReference w:type="default" r:id="rId11"/>
      <w:footerReference w:type="default" r:id="rId12"/>
      <w:pgSz w:w="11906" w:h="16838"/>
      <w:pgMar w:top="1843" w:right="1134" w:bottom="1418" w:left="1134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22055" w14:textId="77777777" w:rsidR="00AF3849" w:rsidRDefault="00AF3849">
      <w:pPr>
        <w:spacing w:line="240" w:lineRule="auto"/>
      </w:pPr>
      <w:r>
        <w:separator/>
      </w:r>
    </w:p>
  </w:endnote>
  <w:endnote w:type="continuationSeparator" w:id="0">
    <w:p w14:paraId="3CEC8A7B" w14:textId="77777777" w:rsidR="00AF3849" w:rsidRDefault="00AF38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2" w:space="0" w:color="CC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85" w:type="dxa"/>
      </w:tblCellMar>
      <w:tblLook w:val="04A0" w:firstRow="1" w:lastRow="0" w:firstColumn="1" w:lastColumn="0" w:noHBand="0" w:noVBand="1"/>
    </w:tblPr>
    <w:tblGrid>
      <w:gridCol w:w="2410"/>
      <w:gridCol w:w="5245"/>
      <w:gridCol w:w="1983"/>
    </w:tblGrid>
    <w:tr w:rsidR="001626A9" w14:paraId="132EED64" w14:textId="77777777">
      <w:trPr>
        <w:trHeight w:val="368"/>
      </w:trPr>
      <w:tc>
        <w:tcPr>
          <w:tcW w:w="2410" w:type="dxa"/>
          <w:vMerge w:val="restart"/>
        </w:tcPr>
        <w:p w14:paraId="4F0D6B1B" w14:textId="77777777" w:rsidR="001626A9" w:rsidRDefault="001626A9">
          <w:pPr>
            <w:pStyle w:val="Footer"/>
            <w:rPr>
              <w:color w:val="7F7F7F" w:themeColor="text1" w:themeTint="80"/>
              <w:sz w:val="14"/>
              <w:szCs w:val="14"/>
            </w:rPr>
          </w:pPr>
        </w:p>
      </w:tc>
      <w:sdt>
        <w:sdtPr>
          <w:rPr>
            <w:rFonts w:cstheme="minorHAnsi"/>
            <w:b/>
            <w:bCs/>
            <w:sz w:val="20"/>
            <w:szCs w:val="20"/>
          </w:rPr>
          <w:alias w:val="Company"/>
          <w:id w:val="-959952181"/>
          <w:placeholder>
            <w:docPart w:val="43FD35DFFEBB43188002CB3447AEC0BF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tc>
            <w:tcPr>
              <w:tcW w:w="5245" w:type="dxa"/>
            </w:tcPr>
            <w:p w14:paraId="50D2D0DC" w14:textId="77777777" w:rsidR="001626A9" w:rsidRDefault="00AF3849">
              <w:pPr>
                <w:pStyle w:val="Footer"/>
                <w:jc w:val="center"/>
                <w:rPr>
                  <w:rFonts w:cstheme="minorHAnsi"/>
                  <w:b/>
                  <w:bCs/>
                  <w:sz w:val="20"/>
                  <w:szCs w:val="20"/>
                </w:rPr>
              </w:pPr>
              <w:r>
                <w:rPr>
                  <w:rFonts w:cstheme="minorHAnsi"/>
                  <w:b/>
                  <w:bCs/>
                  <w:sz w:val="20"/>
                  <w:szCs w:val="20"/>
                </w:rPr>
                <w:t>Companion Mental Health and Disability Services Pty Ltd</w:t>
              </w:r>
            </w:p>
          </w:tc>
        </w:sdtContent>
      </w:sdt>
      <w:tc>
        <w:tcPr>
          <w:tcW w:w="1983" w:type="dxa"/>
          <w:vMerge w:val="restart"/>
        </w:tcPr>
        <w:p w14:paraId="42A370E6" w14:textId="77777777" w:rsidR="001626A9" w:rsidRDefault="00AF3849">
          <w:pPr>
            <w:pStyle w:val="Footer"/>
            <w:jc w:val="right"/>
            <w:rPr>
              <w:sz w:val="16"/>
              <w:szCs w:val="16"/>
            </w:rPr>
          </w:pPr>
          <w:r>
            <w:rPr>
              <w:color w:val="808080" w:themeColor="background1" w:themeShade="80"/>
              <w:spacing w:val="60"/>
              <w:sz w:val="16"/>
              <w:szCs w:val="16"/>
            </w:rPr>
            <w:t>Page</w:t>
          </w:r>
          <w:r>
            <w:rPr>
              <w:sz w:val="16"/>
              <w:szCs w:val="16"/>
            </w:rPr>
            <w:t xml:space="preserve"> | 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PAGE   \* MERGEFORMAT </w:instrText>
          </w:r>
          <w:r>
            <w:rPr>
              <w:sz w:val="16"/>
              <w:szCs w:val="16"/>
            </w:rPr>
            <w:fldChar w:fldCharType="separate"/>
          </w:r>
          <w:r>
            <w:rPr>
              <w:b/>
              <w:bCs/>
              <w:sz w:val="16"/>
              <w:szCs w:val="16"/>
            </w:rPr>
            <w:t>2</w:t>
          </w:r>
          <w:r>
            <w:rPr>
              <w:b/>
              <w:bCs/>
              <w:sz w:val="16"/>
              <w:szCs w:val="16"/>
            </w:rPr>
            <w:fldChar w:fldCharType="end"/>
          </w:r>
        </w:p>
      </w:tc>
    </w:tr>
    <w:tr w:rsidR="001626A9" w14:paraId="20A375A3" w14:textId="77777777">
      <w:trPr>
        <w:trHeight w:val="367"/>
      </w:trPr>
      <w:tc>
        <w:tcPr>
          <w:tcW w:w="2410" w:type="dxa"/>
          <w:vMerge/>
        </w:tcPr>
        <w:p w14:paraId="0A55D3E6" w14:textId="77777777" w:rsidR="001626A9" w:rsidRDefault="001626A9">
          <w:pPr>
            <w:pStyle w:val="Footer"/>
            <w:rPr>
              <w:color w:val="808080" w:themeColor="background1" w:themeShade="80"/>
              <w:spacing w:val="60"/>
              <w:sz w:val="12"/>
              <w:szCs w:val="12"/>
            </w:rPr>
          </w:pPr>
        </w:p>
      </w:tc>
      <w:tc>
        <w:tcPr>
          <w:tcW w:w="5245" w:type="dxa"/>
        </w:tcPr>
        <w:p w14:paraId="19AEC55F" w14:textId="77777777" w:rsidR="001626A9" w:rsidRDefault="001626A9">
          <w:pPr>
            <w:pStyle w:val="Footer"/>
            <w:jc w:val="center"/>
            <w:rPr>
              <w:sz w:val="14"/>
              <w:szCs w:val="14"/>
            </w:rPr>
          </w:pPr>
        </w:p>
      </w:tc>
      <w:tc>
        <w:tcPr>
          <w:tcW w:w="1983" w:type="dxa"/>
          <w:vMerge/>
        </w:tcPr>
        <w:p w14:paraId="60D6846F" w14:textId="77777777" w:rsidR="001626A9" w:rsidRDefault="001626A9">
          <w:pPr>
            <w:pStyle w:val="Footer"/>
            <w:jc w:val="right"/>
            <w:rPr>
              <w:color w:val="808080" w:themeColor="background1" w:themeShade="80"/>
              <w:spacing w:val="60"/>
              <w:sz w:val="16"/>
              <w:szCs w:val="16"/>
            </w:rPr>
          </w:pPr>
        </w:p>
      </w:tc>
    </w:tr>
  </w:tbl>
  <w:p w14:paraId="39E4A37D" w14:textId="77777777" w:rsidR="001626A9" w:rsidRDefault="001626A9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BCB00" w14:textId="77777777" w:rsidR="00AF3849" w:rsidRDefault="00AF3849">
      <w:pPr>
        <w:spacing w:after="0" w:line="240" w:lineRule="auto"/>
      </w:pPr>
      <w:r>
        <w:separator/>
      </w:r>
    </w:p>
  </w:footnote>
  <w:footnote w:type="continuationSeparator" w:id="0">
    <w:p w14:paraId="442B8A42" w14:textId="77777777" w:rsidR="00AF3849" w:rsidRDefault="00AF38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0"/>
      <w:gridCol w:w="1558"/>
    </w:tblGrid>
    <w:tr w:rsidR="001626A9" w14:paraId="0524E4B8" w14:textId="77777777">
      <w:trPr>
        <w:trHeight w:val="964"/>
      </w:trPr>
      <w:tc>
        <w:tcPr>
          <w:tcW w:w="4192" w:type="pct"/>
        </w:tcPr>
        <w:p w14:paraId="55A1C0ED" w14:textId="77777777" w:rsidR="001626A9" w:rsidRDefault="00AF3849">
          <w:pPr>
            <w:tabs>
              <w:tab w:val="left" w:pos="3450"/>
            </w:tabs>
            <w:spacing w:after="360" w:line="240" w:lineRule="auto"/>
            <w:jc w:val="center"/>
            <w:rPr>
              <w:rFonts w:ascii="Lucida Sans Typewriter" w:hAnsi="Lucida Sans Typewriter" w:cs="Arial"/>
              <w:b/>
              <w:spacing w:val="60"/>
              <w:sz w:val="28"/>
              <w:szCs w:val="28"/>
            </w:rPr>
          </w:pPr>
          <w:r>
            <w:rPr>
              <w:rFonts w:ascii="Lucida Sans Typewriter" w:hAnsi="Lucida Sans Typewriter" w:cs="Arial"/>
              <w:b/>
              <w:spacing w:val="60"/>
              <w:sz w:val="28"/>
              <w:szCs w:val="28"/>
            </w:rPr>
            <w:t xml:space="preserve">    REFERRAL FORM</w:t>
          </w:r>
        </w:p>
        <w:p w14:paraId="3973194B" w14:textId="77777777" w:rsidR="001626A9" w:rsidRDefault="00AF3849">
          <w:pPr>
            <w:tabs>
              <w:tab w:val="left" w:pos="3450"/>
            </w:tabs>
            <w:spacing w:before="60" w:after="0" w:line="240" w:lineRule="auto"/>
            <w:rPr>
              <w:rFonts w:ascii="Arial" w:hAnsi="Arial" w:cs="Arial"/>
              <w:b/>
              <w:spacing w:val="60"/>
              <w:sz w:val="16"/>
              <w:szCs w:val="16"/>
            </w:rPr>
          </w:pPr>
          <w:r>
            <w:rPr>
              <w:rFonts w:ascii="Arial" w:hAnsi="Arial" w:cs="Arial"/>
              <w:b/>
              <w:spacing w:val="60"/>
              <w:sz w:val="16"/>
              <w:szCs w:val="16"/>
            </w:rPr>
            <w:t xml:space="preserve">COMPANION MENTAL HEALTH </w:t>
          </w:r>
        </w:p>
        <w:p w14:paraId="0F9E19E1" w14:textId="77777777" w:rsidR="001626A9" w:rsidRDefault="00AF3849">
          <w:pPr>
            <w:tabs>
              <w:tab w:val="left" w:pos="3450"/>
            </w:tabs>
            <w:spacing w:before="60" w:after="0" w:line="240" w:lineRule="auto"/>
            <w:rPr>
              <w:rFonts w:ascii="Tahoma" w:hAnsi="Tahoma" w:cs="Tahoma"/>
              <w:b/>
              <w:spacing w:val="60"/>
              <w:sz w:val="16"/>
              <w:szCs w:val="16"/>
            </w:rPr>
          </w:pPr>
          <w:r>
            <w:rPr>
              <w:rFonts w:ascii="Arial" w:hAnsi="Arial" w:cs="Arial"/>
              <w:b/>
              <w:spacing w:val="60"/>
              <w:sz w:val="16"/>
              <w:szCs w:val="16"/>
            </w:rPr>
            <w:t>AND DISABILITY SERVICES</w:t>
          </w:r>
        </w:p>
      </w:tc>
      <w:tc>
        <w:tcPr>
          <w:tcW w:w="808" w:type="pct"/>
        </w:tcPr>
        <w:p w14:paraId="3F539917" w14:textId="77777777" w:rsidR="001626A9" w:rsidRDefault="00AF3849">
          <w:pPr>
            <w:pStyle w:val="Header"/>
            <w:jc w:val="right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760130EC" wp14:editId="26BEB80F">
                <wp:simplePos x="0" y="0"/>
                <wp:positionH relativeFrom="column">
                  <wp:posOffset>-1328420</wp:posOffset>
                </wp:positionH>
                <wp:positionV relativeFrom="paragraph">
                  <wp:posOffset>-170180</wp:posOffset>
                </wp:positionV>
                <wp:extent cx="2247900" cy="819150"/>
                <wp:effectExtent l="0" t="0" r="0" b="0"/>
                <wp:wrapNone/>
                <wp:docPr id="50000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0000" name="Picture 3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7900" cy="819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736726C1" w14:textId="77777777" w:rsidR="001626A9" w:rsidRDefault="001626A9">
    <w:pPr>
      <w:pStyle w:val="Header"/>
      <w:rPr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za1MDMwNzUwMTRW0lEKTi0uzszPAykwrAUAsSF20SwAAAA="/>
  </w:docVars>
  <w:rsids>
    <w:rsidRoot w:val="006968E2"/>
    <w:rsid w:val="0002298F"/>
    <w:rsid w:val="0002783E"/>
    <w:rsid w:val="0004247A"/>
    <w:rsid w:val="00081222"/>
    <w:rsid w:val="00095B37"/>
    <w:rsid w:val="000A2500"/>
    <w:rsid w:val="000B1858"/>
    <w:rsid w:val="000E0232"/>
    <w:rsid w:val="000F0FDC"/>
    <w:rsid w:val="001038CB"/>
    <w:rsid w:val="00134886"/>
    <w:rsid w:val="00136A82"/>
    <w:rsid w:val="00137845"/>
    <w:rsid w:val="0014102A"/>
    <w:rsid w:val="001626A9"/>
    <w:rsid w:val="0017439F"/>
    <w:rsid w:val="00183ADF"/>
    <w:rsid w:val="00190111"/>
    <w:rsid w:val="00192942"/>
    <w:rsid w:val="001A1829"/>
    <w:rsid w:val="001D37A9"/>
    <w:rsid w:val="00206262"/>
    <w:rsid w:val="00210112"/>
    <w:rsid w:val="002145C1"/>
    <w:rsid w:val="00232156"/>
    <w:rsid w:val="0023450B"/>
    <w:rsid w:val="00234CDF"/>
    <w:rsid w:val="00234E12"/>
    <w:rsid w:val="00256155"/>
    <w:rsid w:val="0026709C"/>
    <w:rsid w:val="00274F60"/>
    <w:rsid w:val="00275B09"/>
    <w:rsid w:val="00296CCB"/>
    <w:rsid w:val="002A23F3"/>
    <w:rsid w:val="002B242E"/>
    <w:rsid w:val="002B5C77"/>
    <w:rsid w:val="002D793B"/>
    <w:rsid w:val="002E6473"/>
    <w:rsid w:val="003232EA"/>
    <w:rsid w:val="003379B1"/>
    <w:rsid w:val="003424A4"/>
    <w:rsid w:val="00353F24"/>
    <w:rsid w:val="00372100"/>
    <w:rsid w:val="00386F34"/>
    <w:rsid w:val="0039396D"/>
    <w:rsid w:val="003B036F"/>
    <w:rsid w:val="003C2B67"/>
    <w:rsid w:val="003C4AB1"/>
    <w:rsid w:val="003C7837"/>
    <w:rsid w:val="003D2656"/>
    <w:rsid w:val="003D3968"/>
    <w:rsid w:val="003D57AF"/>
    <w:rsid w:val="003E4361"/>
    <w:rsid w:val="003F2574"/>
    <w:rsid w:val="00402907"/>
    <w:rsid w:val="004268B7"/>
    <w:rsid w:val="00442398"/>
    <w:rsid w:val="004553E4"/>
    <w:rsid w:val="0045797D"/>
    <w:rsid w:val="004604AC"/>
    <w:rsid w:val="00463217"/>
    <w:rsid w:val="004651DA"/>
    <w:rsid w:val="0048737A"/>
    <w:rsid w:val="00490E8A"/>
    <w:rsid w:val="004A18FD"/>
    <w:rsid w:val="004E0184"/>
    <w:rsid w:val="004F781C"/>
    <w:rsid w:val="00523371"/>
    <w:rsid w:val="00534F3D"/>
    <w:rsid w:val="0055794E"/>
    <w:rsid w:val="00573CBC"/>
    <w:rsid w:val="00584186"/>
    <w:rsid w:val="005A2EC6"/>
    <w:rsid w:val="005C349E"/>
    <w:rsid w:val="005C3E00"/>
    <w:rsid w:val="005C7086"/>
    <w:rsid w:val="005D18EB"/>
    <w:rsid w:val="005F77BA"/>
    <w:rsid w:val="00612D1B"/>
    <w:rsid w:val="006462BE"/>
    <w:rsid w:val="00647023"/>
    <w:rsid w:val="006721F5"/>
    <w:rsid w:val="00695E47"/>
    <w:rsid w:val="006968E2"/>
    <w:rsid w:val="006D74E4"/>
    <w:rsid w:val="006E53C9"/>
    <w:rsid w:val="006E7EB5"/>
    <w:rsid w:val="006F3ABA"/>
    <w:rsid w:val="00712581"/>
    <w:rsid w:val="007226B9"/>
    <w:rsid w:val="00722BF9"/>
    <w:rsid w:val="0072633A"/>
    <w:rsid w:val="0073422D"/>
    <w:rsid w:val="00735159"/>
    <w:rsid w:val="007565C7"/>
    <w:rsid w:val="0075681E"/>
    <w:rsid w:val="00764287"/>
    <w:rsid w:val="007657C8"/>
    <w:rsid w:val="0077358B"/>
    <w:rsid w:val="007828E0"/>
    <w:rsid w:val="00782C45"/>
    <w:rsid w:val="007D426A"/>
    <w:rsid w:val="008028A5"/>
    <w:rsid w:val="008133CA"/>
    <w:rsid w:val="0081672D"/>
    <w:rsid w:val="00832896"/>
    <w:rsid w:val="00855490"/>
    <w:rsid w:val="00857A57"/>
    <w:rsid w:val="008652D2"/>
    <w:rsid w:val="00865988"/>
    <w:rsid w:val="008C1F0E"/>
    <w:rsid w:val="008C3DFD"/>
    <w:rsid w:val="008D0BF3"/>
    <w:rsid w:val="008D2DFF"/>
    <w:rsid w:val="008F5EA3"/>
    <w:rsid w:val="008F65E0"/>
    <w:rsid w:val="0092342F"/>
    <w:rsid w:val="009344F4"/>
    <w:rsid w:val="00947355"/>
    <w:rsid w:val="009829B2"/>
    <w:rsid w:val="009961A8"/>
    <w:rsid w:val="009C57FF"/>
    <w:rsid w:val="009C77C7"/>
    <w:rsid w:val="009D50F1"/>
    <w:rsid w:val="009D7DA8"/>
    <w:rsid w:val="009E2132"/>
    <w:rsid w:val="009E24B4"/>
    <w:rsid w:val="009F5017"/>
    <w:rsid w:val="00A1673B"/>
    <w:rsid w:val="00A24FD0"/>
    <w:rsid w:val="00A2748A"/>
    <w:rsid w:val="00A3415B"/>
    <w:rsid w:val="00A43086"/>
    <w:rsid w:val="00A43129"/>
    <w:rsid w:val="00A66DA4"/>
    <w:rsid w:val="00A82724"/>
    <w:rsid w:val="00A82ED5"/>
    <w:rsid w:val="00A843DB"/>
    <w:rsid w:val="00A84549"/>
    <w:rsid w:val="00A941DE"/>
    <w:rsid w:val="00AA2E91"/>
    <w:rsid w:val="00AC2DE3"/>
    <w:rsid w:val="00AD587A"/>
    <w:rsid w:val="00AE4574"/>
    <w:rsid w:val="00AF2072"/>
    <w:rsid w:val="00AF3849"/>
    <w:rsid w:val="00B04B35"/>
    <w:rsid w:val="00B13D2E"/>
    <w:rsid w:val="00B37063"/>
    <w:rsid w:val="00B52E94"/>
    <w:rsid w:val="00B5344E"/>
    <w:rsid w:val="00B5751E"/>
    <w:rsid w:val="00B61893"/>
    <w:rsid w:val="00B82AF1"/>
    <w:rsid w:val="00B837AB"/>
    <w:rsid w:val="00B91A95"/>
    <w:rsid w:val="00B92F13"/>
    <w:rsid w:val="00B93ED3"/>
    <w:rsid w:val="00BA36BD"/>
    <w:rsid w:val="00BD122F"/>
    <w:rsid w:val="00BD42D5"/>
    <w:rsid w:val="00BE0E88"/>
    <w:rsid w:val="00BE6DEA"/>
    <w:rsid w:val="00C14FD4"/>
    <w:rsid w:val="00C17919"/>
    <w:rsid w:val="00C333E1"/>
    <w:rsid w:val="00C6622D"/>
    <w:rsid w:val="00C704CF"/>
    <w:rsid w:val="00C74AC8"/>
    <w:rsid w:val="00C96112"/>
    <w:rsid w:val="00CA1546"/>
    <w:rsid w:val="00CC5AC0"/>
    <w:rsid w:val="00CD5D4D"/>
    <w:rsid w:val="00CF1DA8"/>
    <w:rsid w:val="00D16D03"/>
    <w:rsid w:val="00D16F15"/>
    <w:rsid w:val="00D60593"/>
    <w:rsid w:val="00D64D7A"/>
    <w:rsid w:val="00D75762"/>
    <w:rsid w:val="00D75932"/>
    <w:rsid w:val="00D9028E"/>
    <w:rsid w:val="00DB308D"/>
    <w:rsid w:val="00DC41A0"/>
    <w:rsid w:val="00DC4E2D"/>
    <w:rsid w:val="00DE38C8"/>
    <w:rsid w:val="00DE60FD"/>
    <w:rsid w:val="00E21427"/>
    <w:rsid w:val="00E71C2B"/>
    <w:rsid w:val="00EA06B1"/>
    <w:rsid w:val="00ED0E1C"/>
    <w:rsid w:val="00EE7C63"/>
    <w:rsid w:val="00EF131E"/>
    <w:rsid w:val="00EF3D84"/>
    <w:rsid w:val="00EF52DB"/>
    <w:rsid w:val="00F25869"/>
    <w:rsid w:val="00F32CF5"/>
    <w:rsid w:val="00F524F6"/>
    <w:rsid w:val="00F7113F"/>
    <w:rsid w:val="00F856DC"/>
    <w:rsid w:val="00F91051"/>
    <w:rsid w:val="00F9214F"/>
    <w:rsid w:val="00FA0459"/>
    <w:rsid w:val="00FA45EF"/>
    <w:rsid w:val="00FB2FDE"/>
    <w:rsid w:val="00FD53EA"/>
    <w:rsid w:val="00FE13C3"/>
    <w:rsid w:val="00FF324B"/>
    <w:rsid w:val="70714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0861C"/>
  <w15:docId w15:val="{00A8B7D4-EB59-4A7F-BCC9-55B7B750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FD35DFFEBB43188002CB3447AEC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BBF4A-9E4A-4DE7-9F97-57738DC22CBD}"/>
      </w:docPartPr>
      <w:docPartBody>
        <w:p w:rsidR="00C44580" w:rsidRDefault="0088094F">
          <w:pPr>
            <w:pStyle w:val="43FD35DFFEBB43188002CB3447AEC0BF"/>
          </w:pPr>
          <w:r>
            <w:rPr>
              <w:rStyle w:val="PlaceholderText"/>
            </w:rPr>
            <w:t>[Company]</w:t>
          </w:r>
        </w:p>
      </w:docPartBody>
    </w:docPart>
    <w:docPart>
      <w:docPartPr>
        <w:name w:val="1F51105EC9734B71AF247B507359D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E4AB3-EC66-47CF-8140-2082DA1FDC0A}"/>
      </w:docPartPr>
      <w:docPartBody>
        <w:p w:rsidR="00C44580" w:rsidRDefault="0088094F">
          <w:pPr>
            <w:pStyle w:val="1F51105EC9734B71AF247B507359D786"/>
          </w:pPr>
          <w:r>
            <w:rPr>
              <w:rStyle w:val="PlaceholderText"/>
            </w:rPr>
            <w:t>[Company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094F" w:rsidRDefault="0088094F">
      <w:pPr>
        <w:spacing w:line="240" w:lineRule="auto"/>
      </w:pPr>
      <w:r>
        <w:separator/>
      </w:r>
    </w:p>
  </w:endnote>
  <w:endnote w:type="continuationSeparator" w:id="0">
    <w:p w:rsidR="0088094F" w:rsidRDefault="0088094F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094F" w:rsidRDefault="0088094F">
      <w:pPr>
        <w:spacing w:after="0" w:line="240" w:lineRule="auto"/>
      </w:pPr>
      <w:r>
        <w:separator/>
      </w:r>
    </w:p>
  </w:footnote>
  <w:footnote w:type="continuationSeparator" w:id="0">
    <w:p w:rsidR="0088094F" w:rsidRDefault="0088094F">
      <w:pPr>
        <w:spacing w:after="0" w:line="240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35460"/>
    <w:rsid w:val="000A1601"/>
    <w:rsid w:val="000E04E5"/>
    <w:rsid w:val="00110279"/>
    <w:rsid w:val="00151790"/>
    <w:rsid w:val="00152797"/>
    <w:rsid w:val="001A404D"/>
    <w:rsid w:val="001C480B"/>
    <w:rsid w:val="00206FE8"/>
    <w:rsid w:val="00332E7F"/>
    <w:rsid w:val="00335460"/>
    <w:rsid w:val="003A0C62"/>
    <w:rsid w:val="003E5AB2"/>
    <w:rsid w:val="00400DB0"/>
    <w:rsid w:val="00405C69"/>
    <w:rsid w:val="00443F8E"/>
    <w:rsid w:val="0044578E"/>
    <w:rsid w:val="004963ED"/>
    <w:rsid w:val="004A5203"/>
    <w:rsid w:val="0050310E"/>
    <w:rsid w:val="00527057"/>
    <w:rsid w:val="007101C9"/>
    <w:rsid w:val="008108F0"/>
    <w:rsid w:val="0088094F"/>
    <w:rsid w:val="008A65E0"/>
    <w:rsid w:val="00915302"/>
    <w:rsid w:val="0092239C"/>
    <w:rsid w:val="00922B45"/>
    <w:rsid w:val="0094203B"/>
    <w:rsid w:val="00A56FC6"/>
    <w:rsid w:val="00B9309B"/>
    <w:rsid w:val="00C33749"/>
    <w:rsid w:val="00C44580"/>
    <w:rsid w:val="00CB5A75"/>
    <w:rsid w:val="00CF7F92"/>
    <w:rsid w:val="00E35A7B"/>
    <w:rsid w:val="00E45CB6"/>
    <w:rsid w:val="00F345A1"/>
    <w:rsid w:val="00FD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3FD35DFFEBB43188002CB3447AEC0BF">
    <w:name w:val="43FD35DFFEBB43188002CB3447AEC0BF"/>
    <w:pPr>
      <w:spacing w:after="160" w:line="259" w:lineRule="auto"/>
    </w:pPr>
    <w:rPr>
      <w:sz w:val="22"/>
      <w:szCs w:val="22"/>
      <w:lang w:eastAsia="en-AU"/>
    </w:rPr>
  </w:style>
  <w:style w:type="paragraph" w:customStyle="1" w:styleId="1F51105EC9734B71AF247B507359D786">
    <w:name w:val="1F51105EC9734B71AF247B507359D786"/>
    <w:pPr>
      <w:spacing w:after="160" w:line="259" w:lineRule="auto"/>
    </w:pPr>
    <w:rPr>
      <w:sz w:val="22"/>
      <w:szCs w:val="22"/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E0B6CA0CDAD48A23FFAED95D6976D" ma:contentTypeVersion="9" ma:contentTypeDescription="Create a new document." ma:contentTypeScope="" ma:versionID="1b5aeb2c4921c9e3a73a74734a768173">
  <xsd:schema xmlns:xsd="http://www.w3.org/2001/XMLSchema" xmlns:xs="http://www.w3.org/2001/XMLSchema" xmlns:p="http://schemas.microsoft.com/office/2006/metadata/properties" xmlns:ns2="47c5327c-719d-4915-81b0-3ad602dae60d" targetNamespace="http://schemas.microsoft.com/office/2006/metadata/properties" ma:root="true" ma:fieldsID="dcbaba6962cdc3e89ab20b3bf705a89d" ns2:_="">
    <xsd:import namespace="47c5327c-719d-4915-81b0-3ad602dae6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5327c-719d-4915-81b0-3ad602dae6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7c5327c-719d-4915-81b0-3ad602dae60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0FC164-FA4B-4848-9328-DAEDE8DDE2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c5327c-719d-4915-81b0-3ad602dae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E09971-2EF8-4B43-A1B4-9DDDDFD498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1486F46-498B-4DB8-AAF0-59CF9650041F}">
  <ds:schemaRefs>
    <ds:schemaRef ds:uri="http://schemas.microsoft.com/office/2006/metadata/properties"/>
    <ds:schemaRef ds:uri="http://schemas.microsoft.com/office/infopath/2007/PartnerControls"/>
    <ds:schemaRef ds:uri="47c5327c-719d-4915-81b0-3ad602dae60d"/>
  </ds:schemaRefs>
</ds:datastoreItem>
</file>

<file path=customXml/itemProps5.xml><?xml version="1.0" encoding="utf-8"?>
<ds:datastoreItem xmlns:ds="http://schemas.openxmlformats.org/officeDocument/2006/customXml" ds:itemID="{6C55DA4C-706F-48B2-B224-D017B20A4F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0</Characters>
  <Application>Microsoft Office Word</Application>
  <DocSecurity>0</DocSecurity>
  <Lines>15</Lines>
  <Paragraphs>4</Paragraphs>
  <ScaleCrop>false</ScaleCrop>
  <Company>Companion Mental Health and Disability Services Pty Ltd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n Sadeghi</dc:creator>
  <cp:lastModifiedBy>Michael Wamwayi</cp:lastModifiedBy>
  <cp:revision>2</cp:revision>
  <cp:lastPrinted>2021-06-14T03:59:00Z</cp:lastPrinted>
  <dcterms:created xsi:type="dcterms:W3CDTF">2022-11-09T08:53:00Z</dcterms:created>
  <dcterms:modified xsi:type="dcterms:W3CDTF">2022-11-0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  <property fmtid="{D5CDD505-2E9C-101B-9397-08002B2CF9AE}" pid="3" name="Order">
    <vt:r8>240500</vt:r8>
  </property>
  <property fmtid="{D5CDD505-2E9C-101B-9397-08002B2CF9AE}" pid="4" name="ContentTypeId">
    <vt:lpwstr>0x01010051BE0B6CA0CDAD48A23FFAED95D6976D</vt:lpwstr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